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Elena Rodriguez</w:t>
      </w:r>
    </w:p>
    <w:p>
      <w:pPr>
        <w:pStyle w:val="BodyText"/>
      </w:pPr>
      <w:r>
        <w:t xml:space="preserve">Director of Artist Development</w:t>
      </w:r>
    </w:p>
    <w:p>
      <w:pPr>
        <w:pStyle w:val="BodyText"/>
      </w:pPr>
      <w:r>
        <w:t xml:space="preserve">SF Sound Collective</w:t>
      </w:r>
    </w:p>
    <w:p>
      <w:pPr>
        <w:pStyle w:val="BodyText"/>
      </w:pPr>
      <w:r>
        <w:t xml:space="preserve">300 Mission Street, Suite 400</w:t>
      </w:r>
    </w:p>
    <w:p>
      <w:pPr>
        <w:pStyle w:val="BodyText"/>
      </w:pPr>
      <w:r>
        <w:t xml:space="preserve">San Francisco, CA 94105</w:t>
      </w:r>
    </w:p>
    <w:bookmarkStart w:id="20" w:name="dear-ms.-rodriguez"/>
    <w:p>
      <w:pPr>
        <w:pStyle w:val="Heading2"/>
      </w:pPr>
      <w:r>
        <w:t xml:space="preserve">Dear Ms. Rodriguez,</w:t>
      </w:r>
    </w:p>
    <w:p>
      <w:pPr>
        <w:pStyle w:val="FirstParagraph"/>
      </w:pPr>
      <w:r>
        <w:t xml:space="preserve">I am writing with profound enthusiasm to submit my application for the Musician Internship position at SF Sound Collective, as advertised on the United States San Francisco cultural jobs portal. As an emerging artist deeply committed to contributing to the dynamic musical ecosystem of San Francisco, I believe this internship represents the pivotal opportunity I have been seeking to merge my artistic passion with professional growth within one of America's most innovative music hubs.</w:t>
      </w:r>
    </w:p>
    <w:p>
      <w:pPr>
        <w:pStyle w:val="BodyText"/>
      </w:pPr>
      <w:r>
        <w:t xml:space="preserve">Having grown up immersed in San Francisco's diverse sonic landscape—from the jazz heritage of North Beach to the electronic revolution in SOMA—I've cultivated a profound understanding of how this city shapes musical identity. My journey began at the San Francisco Conservatory of Music, where I earned my Bachelor of Music in Performance with honors while actively participating in over 50 community outreach events across the Bay Area. What excites me most about this internship is SF Sound Collective's reputation for nurturing artists who authentically engage with San Francisco's cultural fabric, rather than merely performing within it.</w:t>
      </w:r>
    </w:p>
    <w:p>
      <w:pPr>
        <w:pStyle w:val="BodyText"/>
      </w:pPr>
      <w:r>
        <w:t xml:space="preserve">In my current role as a teaching artist with the Youth Music Project of the Tenderloin, I've developed an innovative approach to music education that bridges traditional techniques and contemporary San Francisco sounds. For example, last spring I co-created "Neighborhood Beats," a workshop series where students composed original pieces using field recordings from iconic SF locations—from the foghorns at Sausalito to the buskers on Market Street. This project not only earned recognition from the City Arts Council but also demonstrated my ability to translate San Francisco's unique sonic environment into meaningful artistic experiences. I'm eager to bring this same creative energy to your team, especially as SF Sound Collective champions community-centered music initiatives.</w:t>
      </w:r>
    </w:p>
    <w:p>
      <w:pPr>
        <w:pStyle w:val="BodyText"/>
      </w:pPr>
      <w:r>
        <w:t xml:space="preserve">My technical proficiency extends beyond performance into the digital realms that define modern music production in the United States. As a certified Ableton Live instructor, I've helped over 100 local artists develop their sound for platforms like Spotify and Bandcamp. During my residency at the Red Bull Music Academy's San Francisco satellite space, I collaborated on an immersive audio installation titled "Bay Lights Symphony" that transformed traffic data from Golden Gate Bridge into real-time musical compositions. This experience taught me how to harness technology while honoring the organic spirit of San Francisco music—exactly the balance your internship seeks.</w:t>
      </w:r>
    </w:p>
    <w:p>
      <w:pPr>
        <w:pStyle w:val="BodyText"/>
      </w:pPr>
      <w:r>
        <w:t xml:space="preserve">What truly sets my application apart is my deep commitment to San Francisco's specific musical identity. I've documented over 200 local performances for the SF Music Archives project, creating a digital repository that captures the city's evolving soundscape—from drag queen cabaret at The Stud to experimental punk at The Chapel. This work revealed how crucial it is for institutions like yours to preserve and amplify these unique voices amid rapid urban change. I understand that your internship isn't just about learning music industry skills—it's about becoming a steward of San Francisco's irreplaceable musical heritage while helping shape its future.</w:t>
      </w:r>
    </w:p>
    <w:p>
      <w:pPr>
        <w:pStyle w:val="BodyText"/>
      </w:pPr>
      <w:r>
        <w:t xml:space="preserve">My artistic philosophy centers on the belief that great music emerges from community engagement. During my time at SF State University, I co-founded "Street Symphony," an initiative performing free concerts in homeless encampments across the Tenderloin. We created a safe space for dialogue through music while collaborating with social workers to address local needs. This project directly aligns with SF Sound Collective's mission to make music accessible and meaningful across San Francisco's diverse communities. I've learned that true artistic growth happens when we listen as deeply as we create—a principle I'd bring to every aspect of this internship.</w:t>
      </w:r>
    </w:p>
    <w:p>
      <w:pPr>
        <w:pStyle w:val="BodyText"/>
      </w:pPr>
      <w:r>
        <w:t xml:space="preserve">I'm particularly inspired by your recent "Neighborhood Sounds" initiative pairing local musicians with urban planners to reshape public spaces through sound. Having studied the work of SF's legendary sound artists like Laurie Anderson (who once called this city "my sonic laboratory"), I recognize how integral music is to San Francisco's identity. I'd be honored to contribute my skills in composition, community engagement, and digital audio production while learning from your team's expertise in sustaining a thriving musical ecosystem. The opportunity to work alongside professionals who understand that a musician's role extends beyond the stage into urban planning and social impact is exactly what I need to mature as an artist within United States San Francisco.</w:t>
      </w:r>
    </w:p>
    <w:p>
      <w:pPr>
        <w:pStyle w:val="BodyText"/>
      </w:pPr>
      <w:r>
        <w:t xml:space="preserve">My technical toolkit includes advanced proficiency in Pro Tools, Max/MSP, and field recording techniques—skills honed during my internship at KQED Public Radio's music department where I produced audio documentaries on SF's immigrant musical traditions. I've also developed strong collaborative abilities through working with the San Francisco Symphony's education department on their "Symphony in the Parks" program, which served over 20,000 residents across seven neighborhoods last year. These experiences have taught me how to navigate complex project timelines while maintaining artistic integrity—a crucial skill for any intern at SF Sound Collective.</w:t>
      </w:r>
    </w:p>
    <w:p>
      <w:pPr>
        <w:pStyle w:val="BodyText"/>
      </w:pPr>
      <w:r>
        <w:t xml:space="preserve">What I'm most eager to contribute is my intimate knowledge of San Francisco's musical geography and my proven ability to build bridges between artists and communities. In this internship, I hope to develop deeper expertise in music programming for public spaces while helping document the city's evolving soundscape. I believe my background in community-based music creation—combined with a clear understanding of how to position artistic work within San Francisco's unique social context—will allow me to make immediate contributions while growing under your mentorship.</w:t>
      </w:r>
    </w:p>
    <w:p>
      <w:pPr>
        <w:pStyle w:val="BodyText"/>
      </w:pPr>
      <w:r>
        <w:t xml:space="preserve">Thank you for considering my application for this Musician Internship at SF Sound Collective. I've long admired how your organization embodies the spirit of United States San Francisco—where innovation meets tradition, and where music isn't just performed but actively shapes our shared experience of place. I've attached my portfolio featuring recordings from recent projects, including "Mission District Reverie," a composition incorporating sounds recorded at Dolores Park during the annual Day of the Dead celebrations. I would welcome the opportunity to discuss how my background in community-driven music making aligns with your vision for this internship.</w:t>
      </w:r>
    </w:p>
    <w:p>
      <w:pPr>
        <w:pStyle w:val="BodyText"/>
      </w:pPr>
      <w:r>
        <w:t xml:space="preserve">I am available for an interview at your earliest convenience and can be reached by phone at (415) 555-0198 or email at alex.musica@sfmail.com. I look forward to contributing my passion for music, my understanding of San Francisco's cultural landscape, and my commitment to artistic innovation to the SF Sound Collective team.</w:t>
      </w:r>
    </w:p>
    <w:p>
      <w:pPr>
        <w:pStyle w:val="BodyText"/>
      </w:pPr>
      <w:r>
        <w:t xml:space="preserve">Sincerely,</w:t>
      </w:r>
    </w:p>
    <w:p>
      <w:pPr>
        <w:pStyle w:val="BodyText"/>
      </w:pPr>
      <w:r>
        <w:t xml:space="preserve">Alexandra "Alex" Chen</w:t>
      </w:r>
    </w:p>
    <w:p>
      <w:pPr>
        <w:pStyle w:val="BodyText"/>
      </w:pPr>
      <w:r>
        <w:t xml:space="preserve">Emerging Musician &amp; Community Arts Coordinator</w:t>
      </w:r>
    </w:p>
    <w:p>
      <w:pPr>
        <w:pStyle w:val="BodyText"/>
      </w:pPr>
      <w:r>
        <w:rPr>
          <w:iCs/>
          <w:i/>
        </w:rPr>
        <w:t xml:space="preserve">This Internship Application Letter reflects my commitment to San Francisco's musical soul, my technical proficiency as a Musician, and my understanding of the unique cultural ecosystem within United States San Francis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10T07:41:07Z</dcterms:created>
  <dcterms:modified xsi:type="dcterms:W3CDTF">2025-12-10T07:41:07Z</dcterms:modified>
</cp:coreProperties>
</file>

<file path=docProps/custom.xml><?xml version="1.0" encoding="utf-8"?>
<Properties xmlns="http://schemas.openxmlformats.org/officeDocument/2006/custom-properties" xmlns:vt="http://schemas.openxmlformats.org/officeDocument/2006/docPropsVTypes"/>
</file>